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165D70" w:rsidRP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6369E4" w:rsidRPr="00910627" w:rsidRDefault="006369E4" w:rsidP="006369E4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910627">
        <w:rPr>
          <w:rFonts w:ascii="Times New Roman" w:hAnsi="Times New Roman"/>
          <w:sz w:val="24"/>
          <w:szCs w:val="24"/>
        </w:rPr>
        <w:t xml:space="preserve">Lublin, </w:t>
      </w:r>
      <w:r>
        <w:rPr>
          <w:rFonts w:ascii="Times New Roman" w:hAnsi="Times New Roman"/>
          <w:sz w:val="24"/>
          <w:szCs w:val="24"/>
        </w:rPr>
        <w:t>…………………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</w:t>
      </w:r>
      <w:r w:rsidRPr="00910627">
        <w:rPr>
          <w:rFonts w:ascii="Times New Roman" w:hAnsi="Times New Roman"/>
          <w:sz w:val="20"/>
          <w:szCs w:val="20"/>
        </w:rPr>
        <w:t xml:space="preserve">mię i </w:t>
      </w:r>
      <w:r>
        <w:rPr>
          <w:rFonts w:ascii="Times New Roman" w:hAnsi="Times New Roman"/>
          <w:sz w:val="20"/>
          <w:szCs w:val="20"/>
        </w:rPr>
        <w:t>n</w:t>
      </w:r>
      <w:r w:rsidRPr="00910627">
        <w:rPr>
          <w:rFonts w:ascii="Times New Roman" w:hAnsi="Times New Roman"/>
          <w:sz w:val="20"/>
          <w:szCs w:val="20"/>
        </w:rPr>
        <w:t>azwisko doktoranta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</w:t>
      </w:r>
    </w:p>
    <w:p w:rsidR="006369E4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azwa Szkoły Doktorskiej</w:t>
      </w:r>
    </w:p>
    <w:p w:rsidR="006369E4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…………………………..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yscyplina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>Nr albumu</w:t>
      </w:r>
    </w:p>
    <w:p w:rsidR="006369E4" w:rsidRPr="00910627" w:rsidRDefault="006369E4" w:rsidP="006369E4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.</w:t>
      </w:r>
    </w:p>
    <w:p w:rsidR="006369E4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mię i nazwisko promotora</w:t>
      </w:r>
    </w:p>
    <w:p w:rsidR="006369E4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…………………………….</w:t>
      </w:r>
    </w:p>
    <w:p w:rsidR="006369E4" w:rsidRDefault="006369E4" w:rsidP="006369E4">
      <w:pPr>
        <w:spacing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mię i nazwisko promotora/opiekuna pomocniczego</w:t>
      </w:r>
    </w:p>
    <w:p w:rsidR="006369E4" w:rsidRDefault="006369E4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</w:p>
    <w:p w:rsidR="001C5927" w:rsidRDefault="00E3422C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 w:rsidRPr="00545301">
        <w:rPr>
          <w:rFonts w:eastAsia="Constantia" w:cs="Arial"/>
          <w:b/>
          <w:szCs w:val="20"/>
          <w:lang w:eastAsia="pl-PL"/>
        </w:rPr>
        <w:t xml:space="preserve">SPRAWOZDANIE </w:t>
      </w:r>
      <w:r w:rsidR="001C5927">
        <w:rPr>
          <w:rFonts w:eastAsia="Constantia" w:cs="Arial"/>
          <w:b/>
          <w:szCs w:val="20"/>
          <w:lang w:eastAsia="pl-PL"/>
        </w:rPr>
        <w:t xml:space="preserve">KOŃCOWE </w:t>
      </w:r>
      <w:r w:rsidRPr="00545301">
        <w:rPr>
          <w:rFonts w:eastAsia="Constantia" w:cs="Arial"/>
          <w:b/>
          <w:szCs w:val="20"/>
          <w:lang w:eastAsia="pl-PL"/>
        </w:rPr>
        <w:t>Z REALIZACJI INDYWIDUALNEGO PLANU BADAWCZEGO</w:t>
      </w:r>
      <w:r w:rsidR="00217D15">
        <w:rPr>
          <w:rFonts w:eastAsia="Constantia" w:cs="Arial"/>
          <w:b/>
          <w:szCs w:val="20"/>
          <w:lang w:eastAsia="pl-PL"/>
        </w:rPr>
        <w:t xml:space="preserve"> </w:t>
      </w:r>
    </w:p>
    <w:p w:rsidR="002E2F47" w:rsidRDefault="00217D15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>
        <w:rPr>
          <w:rFonts w:eastAsia="Constantia" w:cs="Arial"/>
          <w:b/>
          <w:szCs w:val="20"/>
          <w:lang w:eastAsia="pl-PL"/>
        </w:rPr>
        <w:t>W SZKOLE DOKTORSKIEJ NAUK</w:t>
      </w:r>
      <w:r w:rsidR="00215994">
        <w:rPr>
          <w:rFonts w:eastAsia="Constantia" w:cs="Arial"/>
          <w:b/>
          <w:szCs w:val="20"/>
          <w:lang w:eastAsia="pl-PL"/>
        </w:rPr>
        <w:t xml:space="preserve"> </w:t>
      </w:r>
      <w:bookmarkStart w:id="0" w:name="_GoBack"/>
      <w:bookmarkEnd w:id="0"/>
      <w:r w:rsidR="006369E4">
        <w:rPr>
          <w:rFonts w:eastAsia="Constantia" w:cs="Arial"/>
          <w:b/>
          <w:szCs w:val="20"/>
          <w:lang w:eastAsia="pl-PL"/>
        </w:rPr>
        <w:t>ŚCISŁYCH i PRZYRODNICZYCH</w:t>
      </w:r>
      <w:r w:rsidR="00050442">
        <w:rPr>
          <w:rFonts w:eastAsia="Constantia" w:cs="Arial"/>
          <w:b/>
          <w:szCs w:val="20"/>
          <w:lang w:eastAsia="pl-PL"/>
        </w:rPr>
        <w:t xml:space="preserve"> UMCS</w:t>
      </w:r>
    </w:p>
    <w:p w:rsidR="009D1D06" w:rsidRDefault="009D1D06" w:rsidP="00987F84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:rsidR="008106B7" w:rsidRPr="00B11141" w:rsidRDefault="008106B7" w:rsidP="0002796D">
      <w:pPr>
        <w:numPr>
          <w:ilvl w:val="0"/>
          <w:numId w:val="11"/>
        </w:numPr>
        <w:rPr>
          <w:b/>
          <w:u w:val="single"/>
        </w:rPr>
      </w:pPr>
      <w:r w:rsidRPr="00545301">
        <w:rPr>
          <w:b/>
          <w:u w:val="single"/>
        </w:rPr>
        <w:t xml:space="preserve">Realizacja </w:t>
      </w:r>
      <w:r w:rsidR="001071E7">
        <w:rPr>
          <w:b/>
          <w:u w:val="single"/>
        </w:rPr>
        <w:t xml:space="preserve">zadań badawczych zaplanowanych w </w:t>
      </w:r>
      <w:r w:rsidRPr="00545301">
        <w:rPr>
          <w:b/>
          <w:u w:val="single"/>
        </w:rPr>
        <w:t>Indywidualn</w:t>
      </w:r>
      <w:r w:rsidR="001071E7">
        <w:rPr>
          <w:b/>
          <w:u w:val="single"/>
        </w:rPr>
        <w:t xml:space="preserve">ym </w:t>
      </w:r>
      <w:r w:rsidRPr="00545301">
        <w:rPr>
          <w:b/>
          <w:u w:val="single"/>
        </w:rPr>
        <w:t>Plan</w:t>
      </w:r>
      <w:r w:rsidR="001071E7">
        <w:rPr>
          <w:b/>
          <w:u w:val="single"/>
        </w:rPr>
        <w:t>ie</w:t>
      </w:r>
      <w:r w:rsidRPr="00545301">
        <w:rPr>
          <w:b/>
          <w:u w:val="single"/>
        </w:rPr>
        <w:t xml:space="preserve"> Badawcz</w:t>
      </w:r>
      <w:r w:rsidR="001071E7">
        <w:rPr>
          <w:b/>
          <w:u w:val="single"/>
        </w:rPr>
        <w:t>ym</w:t>
      </w:r>
      <w:r w:rsidR="004C3E59">
        <w:rPr>
          <w:b/>
          <w:u w:val="single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"/>
        <w:gridCol w:w="3135"/>
        <w:gridCol w:w="3197"/>
        <w:gridCol w:w="2781"/>
      </w:tblGrid>
      <w:tr w:rsidR="001C5927" w:rsidRPr="00545301" w:rsidTr="001C5927">
        <w:tc>
          <w:tcPr>
            <w:tcW w:w="516" w:type="dxa"/>
            <w:shd w:val="clear" w:color="auto" w:fill="auto"/>
            <w:vAlign w:val="center"/>
          </w:tcPr>
          <w:p w:rsidR="001C5927" w:rsidRPr="00545301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3208" w:type="dxa"/>
            <w:shd w:val="clear" w:color="auto" w:fill="auto"/>
            <w:vAlign w:val="center"/>
          </w:tcPr>
          <w:p w:rsidR="001C5927" w:rsidRPr="00545301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Zaplanowane zadania badawcze zgodnie z</w:t>
            </w:r>
            <w:r w:rsidRPr="00545301">
              <w:rPr>
                <w:b/>
              </w:rPr>
              <w:t xml:space="preserve"> IPB</w:t>
            </w:r>
          </w:p>
        </w:tc>
        <w:tc>
          <w:tcPr>
            <w:tcW w:w="3291" w:type="dxa"/>
            <w:shd w:val="clear" w:color="auto" w:fill="auto"/>
            <w:vAlign w:val="center"/>
          </w:tcPr>
          <w:p w:rsidR="001C5927" w:rsidRPr="00545301" w:rsidRDefault="002B1D8E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Status </w:t>
            </w:r>
            <w:r w:rsidR="00B30FA3">
              <w:rPr>
                <w:b/>
              </w:rPr>
              <w:t>realizacji</w:t>
            </w:r>
            <w:r w:rsidR="001C5927">
              <w:rPr>
                <w:b/>
              </w:rPr>
              <w:t xml:space="preserve"> </w:t>
            </w:r>
          </w:p>
        </w:tc>
        <w:tc>
          <w:tcPr>
            <w:tcW w:w="2839" w:type="dxa"/>
          </w:tcPr>
          <w:p w:rsidR="001C5927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Zrealizowane efekty kształcenia 8 PRK </w:t>
            </w:r>
          </w:p>
        </w:tc>
      </w:tr>
      <w:tr w:rsidR="001C5927" w:rsidRPr="00545301" w:rsidTr="001C5927">
        <w:tc>
          <w:tcPr>
            <w:tcW w:w="516" w:type="dxa"/>
            <w:shd w:val="clear" w:color="auto" w:fill="auto"/>
          </w:tcPr>
          <w:p w:rsidR="001C5927" w:rsidRPr="00545301" w:rsidRDefault="001C5927" w:rsidP="00E51A76"/>
        </w:tc>
        <w:tc>
          <w:tcPr>
            <w:tcW w:w="3208" w:type="dxa"/>
            <w:shd w:val="clear" w:color="auto" w:fill="auto"/>
          </w:tcPr>
          <w:p w:rsidR="001C5927" w:rsidRPr="00545301" w:rsidRDefault="001C5927" w:rsidP="00E51A76"/>
        </w:tc>
        <w:tc>
          <w:tcPr>
            <w:tcW w:w="3291" w:type="dxa"/>
            <w:shd w:val="clear" w:color="auto" w:fill="auto"/>
          </w:tcPr>
          <w:p w:rsidR="001C5927" w:rsidRPr="00545301" w:rsidRDefault="001C5927" w:rsidP="00E51A76"/>
        </w:tc>
        <w:tc>
          <w:tcPr>
            <w:tcW w:w="2839" w:type="dxa"/>
          </w:tcPr>
          <w:p w:rsidR="001C5927" w:rsidRPr="00545301" w:rsidRDefault="001C5927" w:rsidP="00E51A76"/>
        </w:tc>
      </w:tr>
      <w:tr w:rsidR="001C5927" w:rsidRPr="00545301" w:rsidTr="001C5927">
        <w:tc>
          <w:tcPr>
            <w:tcW w:w="516" w:type="dxa"/>
            <w:shd w:val="clear" w:color="auto" w:fill="auto"/>
          </w:tcPr>
          <w:p w:rsidR="001C5927" w:rsidRPr="00545301" w:rsidRDefault="001C5927" w:rsidP="00E51A76"/>
        </w:tc>
        <w:tc>
          <w:tcPr>
            <w:tcW w:w="3208" w:type="dxa"/>
            <w:shd w:val="clear" w:color="auto" w:fill="auto"/>
          </w:tcPr>
          <w:p w:rsidR="001C5927" w:rsidRPr="00545301" w:rsidRDefault="001C5927" w:rsidP="00E51A76"/>
        </w:tc>
        <w:tc>
          <w:tcPr>
            <w:tcW w:w="3291" w:type="dxa"/>
            <w:shd w:val="clear" w:color="auto" w:fill="auto"/>
          </w:tcPr>
          <w:p w:rsidR="001C5927" w:rsidRPr="00545301" w:rsidRDefault="001C5927" w:rsidP="00E51A76"/>
        </w:tc>
        <w:tc>
          <w:tcPr>
            <w:tcW w:w="2839" w:type="dxa"/>
          </w:tcPr>
          <w:p w:rsidR="001C5927" w:rsidRPr="00545301" w:rsidRDefault="001C5927" w:rsidP="00E51A76"/>
        </w:tc>
      </w:tr>
    </w:tbl>
    <w:p w:rsidR="008522A7" w:rsidRDefault="008522A7" w:rsidP="001C5927">
      <w:pPr>
        <w:spacing w:after="0" w:line="360" w:lineRule="auto"/>
        <w:rPr>
          <w:b/>
        </w:rPr>
      </w:pPr>
    </w:p>
    <w:p w:rsidR="00545301" w:rsidRPr="00562EF8" w:rsidRDefault="006B5220" w:rsidP="00F60BD1">
      <w:pPr>
        <w:pStyle w:val="Akapitzlist"/>
        <w:numPr>
          <w:ilvl w:val="0"/>
          <w:numId w:val="11"/>
        </w:numPr>
        <w:rPr>
          <w:rFonts w:asciiTheme="minorHAnsi" w:hAnsiTheme="minorHAnsi" w:cstheme="minorHAnsi"/>
          <w:b/>
          <w:u w:val="single"/>
        </w:rPr>
      </w:pPr>
      <w:r w:rsidRPr="00562EF8">
        <w:rPr>
          <w:rFonts w:asciiTheme="minorHAnsi" w:hAnsiTheme="minorHAnsi" w:cstheme="minorHAnsi"/>
          <w:b/>
          <w:u w:val="single"/>
        </w:rPr>
        <w:t>Publikowanie wyników badań</w:t>
      </w:r>
    </w:p>
    <w:p w:rsidR="006B5220" w:rsidRPr="00562EF8" w:rsidRDefault="006B5220" w:rsidP="006B5220">
      <w:pPr>
        <w:pStyle w:val="Akapitzlist"/>
        <w:numPr>
          <w:ilvl w:val="0"/>
          <w:numId w:val="14"/>
        </w:numPr>
        <w:ind w:left="426" w:hanging="426"/>
        <w:rPr>
          <w:rFonts w:asciiTheme="minorHAnsi" w:hAnsiTheme="minorHAnsi" w:cstheme="minorHAnsi"/>
          <w:b/>
        </w:rPr>
      </w:pPr>
      <w:r w:rsidRPr="00562EF8">
        <w:rPr>
          <w:rFonts w:asciiTheme="minorHAnsi" w:hAnsiTheme="minorHAnsi" w:cstheme="minorHAnsi"/>
          <w:b/>
        </w:rPr>
        <w:t xml:space="preserve">Prace naukowe planowane w IPB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4"/>
        <w:gridCol w:w="4828"/>
        <w:gridCol w:w="4246"/>
      </w:tblGrid>
      <w:tr w:rsidR="00F60BD1" w:rsidRPr="00562EF8" w:rsidTr="00F60BD1">
        <w:tc>
          <w:tcPr>
            <w:tcW w:w="554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</w:rPr>
            </w:pPr>
          </w:p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Lp.</w:t>
            </w:r>
          </w:p>
        </w:tc>
        <w:tc>
          <w:tcPr>
            <w:tcW w:w="4828" w:type="dxa"/>
          </w:tcPr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Planowane</w:t>
            </w:r>
          </w:p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46" w:type="dxa"/>
          </w:tcPr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Opublikowane (TAK/NIE*)</w:t>
            </w:r>
          </w:p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 xml:space="preserve">Podać pełne dane </w:t>
            </w:r>
            <w:proofErr w:type="spellStart"/>
            <w:r w:rsidRPr="00562EF8">
              <w:rPr>
                <w:rFonts w:ascii="Times New Roman" w:hAnsi="Times New Roman"/>
              </w:rPr>
              <w:t>bibliometryczne</w:t>
            </w:r>
            <w:proofErr w:type="spellEnd"/>
          </w:p>
        </w:tc>
      </w:tr>
      <w:tr w:rsidR="00F60BD1" w:rsidRPr="00562EF8" w:rsidTr="00F60BD1">
        <w:tc>
          <w:tcPr>
            <w:tcW w:w="554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1.</w:t>
            </w:r>
          </w:p>
        </w:tc>
        <w:tc>
          <w:tcPr>
            <w:tcW w:w="4828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60BD1" w:rsidRPr="00562EF8" w:rsidTr="00F60BD1">
        <w:tc>
          <w:tcPr>
            <w:tcW w:w="554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2.</w:t>
            </w:r>
          </w:p>
        </w:tc>
        <w:tc>
          <w:tcPr>
            <w:tcW w:w="4828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F60BD1" w:rsidRPr="00562EF8" w:rsidRDefault="00F60BD1" w:rsidP="00851AF9">
            <w:pPr>
              <w:spacing w:after="0" w:line="100" w:lineRule="atLeast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F60BD1" w:rsidRPr="00562EF8" w:rsidTr="00F60BD1">
        <w:tc>
          <w:tcPr>
            <w:tcW w:w="554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3.</w:t>
            </w:r>
          </w:p>
        </w:tc>
        <w:tc>
          <w:tcPr>
            <w:tcW w:w="4828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F60BD1" w:rsidRPr="00562EF8" w:rsidRDefault="00F60BD1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</w:tr>
    </w:tbl>
    <w:p w:rsidR="006B5220" w:rsidRPr="00562EF8" w:rsidRDefault="00F60BD1" w:rsidP="00562EF8">
      <w:pPr>
        <w:ind w:left="360"/>
      </w:pPr>
      <w:r w:rsidRPr="00562EF8">
        <w:t>* Skreślić niewłaściwe</w:t>
      </w:r>
    </w:p>
    <w:p w:rsidR="006B5220" w:rsidRPr="00562EF8" w:rsidRDefault="006B5220" w:rsidP="006B5220">
      <w:pPr>
        <w:pStyle w:val="Akapitzlist"/>
        <w:numPr>
          <w:ilvl w:val="0"/>
          <w:numId w:val="14"/>
        </w:numPr>
        <w:ind w:left="426" w:hanging="426"/>
        <w:rPr>
          <w:rFonts w:asciiTheme="minorHAnsi" w:hAnsiTheme="minorHAnsi" w:cstheme="minorHAnsi"/>
          <w:b/>
        </w:rPr>
      </w:pPr>
      <w:r w:rsidRPr="00562EF8">
        <w:rPr>
          <w:rFonts w:asciiTheme="minorHAnsi" w:hAnsiTheme="minorHAnsi" w:cstheme="minorHAnsi"/>
          <w:b/>
        </w:rPr>
        <w:t xml:space="preserve">Prace naukowe niezaplanowane w IPB </w:t>
      </w:r>
      <w:r w:rsidR="00E61530" w:rsidRPr="00562EF8">
        <w:rPr>
          <w:rFonts w:asciiTheme="minorHAnsi" w:hAnsiTheme="minorHAnsi" w:cstheme="minorHAnsi"/>
        </w:rPr>
        <w:t>(</w:t>
      </w:r>
      <w:r w:rsidR="00E61530" w:rsidRPr="00562EF8">
        <w:rPr>
          <w:rFonts w:ascii="Times New Roman" w:hAnsi="Times New Roman"/>
        </w:rPr>
        <w:t xml:space="preserve">Podać pełne dane </w:t>
      </w:r>
      <w:proofErr w:type="spellStart"/>
      <w:r w:rsidR="00E61530" w:rsidRPr="00562EF8">
        <w:rPr>
          <w:rFonts w:ascii="Times New Roman" w:hAnsi="Times New Roman"/>
        </w:rPr>
        <w:t>bibliometryczne</w:t>
      </w:r>
      <w:proofErr w:type="spellEnd"/>
      <w:r w:rsidR="00E61530" w:rsidRPr="00562EF8">
        <w:rPr>
          <w:rFonts w:ascii="Times New Roman" w:hAnsi="Times New Roman"/>
        </w:rPr>
        <w:t>)</w:t>
      </w:r>
    </w:p>
    <w:p w:rsidR="006B5220" w:rsidRPr="00562EF8" w:rsidRDefault="006B5220" w:rsidP="00F60BD1">
      <w:pPr>
        <w:ind w:left="360"/>
      </w:pPr>
      <w:r w:rsidRPr="00562EF8">
        <w:t>1</w:t>
      </w:r>
      <w:r w:rsidR="00562EF8">
        <w:t>……………..</w:t>
      </w:r>
    </w:p>
    <w:p w:rsidR="006B5220" w:rsidRPr="00562EF8" w:rsidRDefault="006B5220" w:rsidP="00F60BD1">
      <w:pPr>
        <w:ind w:left="360"/>
      </w:pPr>
      <w:r w:rsidRPr="00562EF8">
        <w:t>2</w:t>
      </w:r>
      <w:r w:rsidR="00562EF8">
        <w:t>………………….</w:t>
      </w:r>
    </w:p>
    <w:p w:rsidR="00174CDB" w:rsidRPr="00562EF8" w:rsidRDefault="00174CDB" w:rsidP="00174CDB">
      <w:pPr>
        <w:spacing w:after="0" w:line="100" w:lineRule="atLeast"/>
        <w:jc w:val="both"/>
        <w:rPr>
          <w:b/>
        </w:rPr>
      </w:pPr>
      <w:r w:rsidRPr="00562EF8">
        <w:rPr>
          <w:b/>
        </w:rPr>
        <w:lastRenderedPageBreak/>
        <w:t xml:space="preserve">III. Uczestnictwo w konferencjach, stażach naukowych i kursach oraz aplikowanie o środki zewnętrzne zaplanowane w IPB </w:t>
      </w:r>
    </w:p>
    <w:p w:rsidR="00CC6A5F" w:rsidRPr="00562EF8" w:rsidRDefault="00CC6A5F" w:rsidP="00CC6A5F">
      <w:pPr>
        <w:pStyle w:val="Akapitzlist"/>
        <w:numPr>
          <w:ilvl w:val="0"/>
          <w:numId w:val="15"/>
        </w:numPr>
        <w:ind w:left="426" w:hanging="426"/>
        <w:rPr>
          <w:rFonts w:asciiTheme="minorHAnsi" w:hAnsiTheme="minorHAnsi" w:cstheme="minorHAnsi"/>
          <w:b/>
        </w:rPr>
      </w:pPr>
      <w:r w:rsidRPr="00562EF8">
        <w:rPr>
          <w:rFonts w:asciiTheme="minorHAnsi" w:hAnsiTheme="minorHAnsi" w:cstheme="minorHAnsi"/>
          <w:b/>
        </w:rPr>
        <w:t xml:space="preserve">Aktywności planowane w IPB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4"/>
        <w:gridCol w:w="4828"/>
        <w:gridCol w:w="4246"/>
      </w:tblGrid>
      <w:tr w:rsidR="00174CDB" w:rsidRPr="00562EF8" w:rsidTr="00851AF9">
        <w:tc>
          <w:tcPr>
            <w:tcW w:w="554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</w:rPr>
            </w:pPr>
          </w:p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Lp.</w:t>
            </w:r>
          </w:p>
        </w:tc>
        <w:tc>
          <w:tcPr>
            <w:tcW w:w="4828" w:type="dxa"/>
          </w:tcPr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Planowane</w:t>
            </w:r>
          </w:p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46" w:type="dxa"/>
          </w:tcPr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</w:p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Wykonane (TAK/NIE*)</w:t>
            </w:r>
          </w:p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Podać pełne dane aktywności</w:t>
            </w:r>
          </w:p>
        </w:tc>
      </w:tr>
      <w:tr w:rsidR="00174CDB" w:rsidRPr="00562EF8" w:rsidTr="00851AF9">
        <w:tc>
          <w:tcPr>
            <w:tcW w:w="554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1.</w:t>
            </w:r>
          </w:p>
        </w:tc>
        <w:tc>
          <w:tcPr>
            <w:tcW w:w="4828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174CDB" w:rsidRPr="00562EF8" w:rsidTr="00851AF9">
        <w:tc>
          <w:tcPr>
            <w:tcW w:w="554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2.</w:t>
            </w:r>
          </w:p>
        </w:tc>
        <w:tc>
          <w:tcPr>
            <w:tcW w:w="4828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174CDB" w:rsidRPr="00562EF8" w:rsidRDefault="00174CDB" w:rsidP="00851AF9">
            <w:pPr>
              <w:spacing w:after="0" w:line="100" w:lineRule="atLeast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174CDB" w:rsidRPr="00562EF8" w:rsidTr="00851AF9">
        <w:tc>
          <w:tcPr>
            <w:tcW w:w="554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</w:rPr>
            </w:pPr>
            <w:r w:rsidRPr="00562EF8">
              <w:rPr>
                <w:rFonts w:ascii="Times New Roman" w:hAnsi="Times New Roman"/>
              </w:rPr>
              <w:t>3.</w:t>
            </w:r>
          </w:p>
        </w:tc>
        <w:tc>
          <w:tcPr>
            <w:tcW w:w="4828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  <w:tc>
          <w:tcPr>
            <w:tcW w:w="4246" w:type="dxa"/>
          </w:tcPr>
          <w:p w:rsidR="00174CDB" w:rsidRPr="00562EF8" w:rsidRDefault="00174CDB" w:rsidP="00851AF9">
            <w:pPr>
              <w:spacing w:after="0" w:line="100" w:lineRule="atLeast"/>
              <w:rPr>
                <w:rFonts w:ascii="Times New Roman" w:hAnsi="Times New Roman"/>
                <w:bCs/>
              </w:rPr>
            </w:pPr>
          </w:p>
        </w:tc>
      </w:tr>
    </w:tbl>
    <w:p w:rsidR="003069D3" w:rsidRPr="00562EF8" w:rsidRDefault="00FD0415" w:rsidP="00FD0415">
      <w:pPr>
        <w:ind w:left="360"/>
      </w:pPr>
      <w:r w:rsidRPr="00562EF8">
        <w:t>* Skreślić niewłaściwe</w:t>
      </w:r>
    </w:p>
    <w:p w:rsidR="00CC6A5F" w:rsidRPr="00562EF8" w:rsidRDefault="00FD0415" w:rsidP="00562EF8">
      <w:pPr>
        <w:pStyle w:val="Akapitzlist"/>
        <w:numPr>
          <w:ilvl w:val="0"/>
          <w:numId w:val="15"/>
        </w:numPr>
        <w:spacing w:after="240"/>
        <w:ind w:left="425" w:hanging="425"/>
        <w:contextualSpacing w:val="0"/>
        <w:rPr>
          <w:rFonts w:asciiTheme="minorHAnsi" w:hAnsiTheme="minorHAnsi" w:cstheme="minorHAnsi"/>
          <w:b/>
        </w:rPr>
      </w:pPr>
      <w:r w:rsidRPr="00562EF8">
        <w:rPr>
          <w:rFonts w:asciiTheme="minorHAnsi" w:hAnsiTheme="minorHAnsi" w:cstheme="minorHAnsi"/>
          <w:b/>
        </w:rPr>
        <w:t>Aktywności</w:t>
      </w:r>
      <w:r w:rsidR="00CC6A5F" w:rsidRPr="00562EF8">
        <w:rPr>
          <w:rFonts w:asciiTheme="minorHAnsi" w:hAnsiTheme="minorHAnsi" w:cstheme="minorHAnsi"/>
          <w:b/>
        </w:rPr>
        <w:t xml:space="preserve"> niezaplanowane w IPB </w:t>
      </w:r>
      <w:r w:rsidR="00CC6A5F" w:rsidRPr="00562EF8">
        <w:rPr>
          <w:rFonts w:asciiTheme="minorHAnsi" w:hAnsiTheme="minorHAnsi" w:cstheme="minorHAnsi"/>
        </w:rPr>
        <w:t>(</w:t>
      </w:r>
      <w:r w:rsidR="00CC6A5F" w:rsidRPr="00562EF8">
        <w:rPr>
          <w:rFonts w:ascii="Times New Roman" w:hAnsi="Times New Roman"/>
        </w:rPr>
        <w:t xml:space="preserve">Podać pełne dane </w:t>
      </w:r>
      <w:r w:rsidR="00562EF8" w:rsidRPr="00562EF8">
        <w:rPr>
          <w:rFonts w:ascii="Times New Roman" w:hAnsi="Times New Roman"/>
        </w:rPr>
        <w:t>aktywności</w:t>
      </w:r>
      <w:r w:rsidR="00CC6A5F" w:rsidRPr="00562EF8">
        <w:rPr>
          <w:rFonts w:ascii="Times New Roman" w:hAnsi="Times New Roman"/>
        </w:rPr>
        <w:t>)</w:t>
      </w:r>
    </w:p>
    <w:p w:rsidR="00562EF8" w:rsidRPr="00562EF8" w:rsidRDefault="00562EF8" w:rsidP="00562EF8">
      <w:pPr>
        <w:pStyle w:val="Akapitzlist"/>
        <w:spacing w:after="0" w:line="360" w:lineRule="auto"/>
        <w:ind w:left="0"/>
        <w:contextualSpacing w:val="0"/>
      </w:pPr>
      <w:r w:rsidRPr="00562EF8">
        <w:t>1</w:t>
      </w:r>
      <w:r>
        <w:t>…………………………………………………..</w:t>
      </w:r>
    </w:p>
    <w:p w:rsidR="00562EF8" w:rsidRPr="00562EF8" w:rsidRDefault="00562EF8" w:rsidP="00562EF8">
      <w:pPr>
        <w:pStyle w:val="Akapitzlist"/>
        <w:spacing w:after="0" w:line="360" w:lineRule="auto"/>
        <w:ind w:left="0"/>
        <w:contextualSpacing w:val="0"/>
      </w:pPr>
      <w:r w:rsidRPr="00562EF8">
        <w:t>2</w:t>
      </w:r>
      <w:r>
        <w:t>………………………………………………….</w:t>
      </w:r>
    </w:p>
    <w:p w:rsidR="003069D3" w:rsidRPr="00562EF8" w:rsidRDefault="003069D3" w:rsidP="00705B52">
      <w:pPr>
        <w:rPr>
          <w:b/>
          <w:u w:val="single"/>
        </w:rPr>
      </w:pPr>
    </w:p>
    <w:p w:rsidR="006824F8" w:rsidRDefault="003069D3" w:rsidP="006824F8">
      <w:pPr>
        <w:spacing w:after="0"/>
        <w:rPr>
          <w:b/>
        </w:rPr>
      </w:pPr>
      <w:r w:rsidRPr="003069D3">
        <w:rPr>
          <w:b/>
        </w:rPr>
        <w:t>…………………………………</w:t>
      </w:r>
      <w:r w:rsidR="006824F8">
        <w:rPr>
          <w:b/>
        </w:rPr>
        <w:t>…………………………….                          ………………………………………………………………….</w:t>
      </w:r>
    </w:p>
    <w:p w:rsidR="006824F8" w:rsidRPr="006824F8" w:rsidRDefault="006824F8" w:rsidP="006824F8">
      <w:r w:rsidRPr="006824F8">
        <w:t>Data i podpis Doktoranta</w:t>
      </w:r>
      <w:r w:rsidR="003069D3" w:rsidRPr="006824F8">
        <w:t xml:space="preserve"> </w:t>
      </w:r>
      <w:r w:rsidRPr="006824F8">
        <w:t xml:space="preserve">     </w:t>
      </w:r>
      <w:r>
        <w:t xml:space="preserve">             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   </w:t>
      </w:r>
    </w:p>
    <w:p w:rsidR="006824F8" w:rsidRDefault="006824F8" w:rsidP="006824F8">
      <w:pPr>
        <w:spacing w:before="1080" w:after="0"/>
        <w:rPr>
          <w:b/>
        </w:rPr>
      </w:pPr>
      <w:r w:rsidRPr="003069D3">
        <w:rPr>
          <w:b/>
        </w:rPr>
        <w:t>…………………………………</w:t>
      </w:r>
      <w:r>
        <w:rPr>
          <w:b/>
        </w:rPr>
        <w:t>…………………………….                          ………………………………………………………………….</w:t>
      </w:r>
    </w:p>
    <w:p w:rsidR="006824F8" w:rsidRDefault="006824F8" w:rsidP="006824F8">
      <w:r w:rsidRPr="006824F8">
        <w:t xml:space="preserve">Data i podpis </w:t>
      </w:r>
      <w:r>
        <w:t>drugiego Promotora</w:t>
      </w:r>
      <w:r w:rsidRPr="006824F8">
        <w:t xml:space="preserve">      </w:t>
      </w:r>
      <w:r>
        <w:t xml:space="preserve">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</w:t>
      </w:r>
      <w:r>
        <w:t>pomocniczego</w:t>
      </w:r>
      <w:r w:rsidRPr="006824F8">
        <w:t xml:space="preserve">   </w:t>
      </w:r>
    </w:p>
    <w:p w:rsidR="0083509E" w:rsidRPr="008E26C7" w:rsidRDefault="0083509E" w:rsidP="00705B52">
      <w:pPr>
        <w:spacing w:after="0" w:line="240" w:lineRule="auto"/>
        <w:rPr>
          <w:sz w:val="20"/>
          <w:szCs w:val="20"/>
        </w:rPr>
      </w:pPr>
    </w:p>
    <w:sectPr w:rsidR="0083509E" w:rsidRPr="008E26C7" w:rsidSect="000C6C7D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DDF" w:rsidRDefault="00A53DDF" w:rsidP="0083509E">
      <w:pPr>
        <w:spacing w:after="0" w:line="240" w:lineRule="auto"/>
      </w:pPr>
      <w:r>
        <w:separator/>
      </w:r>
    </w:p>
  </w:endnote>
  <w:endnote w:type="continuationSeparator" w:id="0">
    <w:p w:rsidR="00A53DDF" w:rsidRDefault="00A53DDF" w:rsidP="0083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14F" w:rsidRDefault="005C014F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ED76F5" w:rsidRPr="00ED76F5">
      <w:rPr>
        <w:noProof/>
        <w:lang w:val="pl-PL"/>
      </w:rPr>
      <w:t>3</w:t>
    </w:r>
    <w:r>
      <w:fldChar w:fldCharType="end"/>
    </w:r>
  </w:p>
  <w:p w:rsidR="0083509E" w:rsidRDefault="008350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DDF" w:rsidRDefault="00A53DDF" w:rsidP="0083509E">
      <w:pPr>
        <w:spacing w:after="0" w:line="240" w:lineRule="auto"/>
      </w:pPr>
      <w:r>
        <w:separator/>
      </w:r>
    </w:p>
  </w:footnote>
  <w:footnote w:type="continuationSeparator" w:id="0">
    <w:p w:rsidR="00A53DDF" w:rsidRDefault="00A53DDF" w:rsidP="00835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C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436C6124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7"/>
    <w:multiLevelType w:val="hybridMultilevel"/>
    <w:tmpl w:val="6763845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499077C"/>
    <w:multiLevelType w:val="hybridMultilevel"/>
    <w:tmpl w:val="BE30D36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417E8"/>
    <w:multiLevelType w:val="hybridMultilevel"/>
    <w:tmpl w:val="6A223230"/>
    <w:lvl w:ilvl="0" w:tplc="70226AD8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13636D"/>
    <w:multiLevelType w:val="hybridMultilevel"/>
    <w:tmpl w:val="F5E88316"/>
    <w:lvl w:ilvl="0" w:tplc="7C0C4F8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2956C0D"/>
    <w:multiLevelType w:val="hybridMultilevel"/>
    <w:tmpl w:val="6DF84786"/>
    <w:lvl w:ilvl="0" w:tplc="CC36EE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E7858"/>
    <w:multiLevelType w:val="hybridMultilevel"/>
    <w:tmpl w:val="E82A1A3E"/>
    <w:lvl w:ilvl="0" w:tplc="18B67960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3347DF"/>
    <w:multiLevelType w:val="hybridMultilevel"/>
    <w:tmpl w:val="6B9A68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162E0"/>
    <w:multiLevelType w:val="hybridMultilevel"/>
    <w:tmpl w:val="9D3A507E"/>
    <w:lvl w:ilvl="0" w:tplc="5F64DE24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 w:val="0"/>
        <w:sz w:val="24"/>
        <w:u w:val="no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D3544"/>
    <w:multiLevelType w:val="hybridMultilevel"/>
    <w:tmpl w:val="16E0E99C"/>
    <w:lvl w:ilvl="0" w:tplc="013A53D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1453F"/>
    <w:multiLevelType w:val="hybridMultilevel"/>
    <w:tmpl w:val="5DA4B96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0A1864"/>
    <w:multiLevelType w:val="hybridMultilevel"/>
    <w:tmpl w:val="F708717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97114"/>
    <w:multiLevelType w:val="hybridMultilevel"/>
    <w:tmpl w:val="28D4C8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AF4E8C"/>
    <w:multiLevelType w:val="hybridMultilevel"/>
    <w:tmpl w:val="E496EC58"/>
    <w:lvl w:ilvl="0" w:tplc="7F487D4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1"/>
  </w:num>
  <w:num w:numId="3">
    <w:abstractNumId w:val="14"/>
  </w:num>
  <w:num w:numId="4">
    <w:abstractNumId w:val="0"/>
  </w:num>
  <w:num w:numId="5">
    <w:abstractNumId w:val="2"/>
  </w:num>
  <w:num w:numId="6">
    <w:abstractNumId w:val="13"/>
  </w:num>
  <w:num w:numId="7">
    <w:abstractNumId w:val="12"/>
  </w:num>
  <w:num w:numId="8">
    <w:abstractNumId w:val="10"/>
  </w:num>
  <w:num w:numId="9">
    <w:abstractNumId w:val="5"/>
  </w:num>
  <w:num w:numId="10">
    <w:abstractNumId w:val="3"/>
  </w:num>
  <w:num w:numId="11">
    <w:abstractNumId w:val="6"/>
  </w:num>
  <w:num w:numId="12">
    <w:abstractNumId w:val="8"/>
  </w:num>
  <w:num w:numId="13">
    <w:abstractNumId w:val="9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IzMbU0NTGwNDdT0lEKTi0uzszPAykwrgUAhf58GCwAAAA="/>
  </w:docVars>
  <w:rsids>
    <w:rsidRoot w:val="00E51A76"/>
    <w:rsid w:val="00011BC7"/>
    <w:rsid w:val="00012E6A"/>
    <w:rsid w:val="0002796D"/>
    <w:rsid w:val="000321E1"/>
    <w:rsid w:val="00050442"/>
    <w:rsid w:val="0005630C"/>
    <w:rsid w:val="00065578"/>
    <w:rsid w:val="00074B6E"/>
    <w:rsid w:val="000C3079"/>
    <w:rsid w:val="000C6C7D"/>
    <w:rsid w:val="000F4ED2"/>
    <w:rsid w:val="001071E7"/>
    <w:rsid w:val="00133581"/>
    <w:rsid w:val="0013571B"/>
    <w:rsid w:val="00165D70"/>
    <w:rsid w:val="00174CDB"/>
    <w:rsid w:val="001A32F1"/>
    <w:rsid w:val="001B7647"/>
    <w:rsid w:val="001C5927"/>
    <w:rsid w:val="001D13B9"/>
    <w:rsid w:val="001D7C62"/>
    <w:rsid w:val="00215994"/>
    <w:rsid w:val="00217D15"/>
    <w:rsid w:val="00240559"/>
    <w:rsid w:val="002774E4"/>
    <w:rsid w:val="002807E5"/>
    <w:rsid w:val="002A51C2"/>
    <w:rsid w:val="002B1D8E"/>
    <w:rsid w:val="002E2F47"/>
    <w:rsid w:val="002F3A6C"/>
    <w:rsid w:val="003069D3"/>
    <w:rsid w:val="003345BB"/>
    <w:rsid w:val="003427FE"/>
    <w:rsid w:val="00346F70"/>
    <w:rsid w:val="003C5186"/>
    <w:rsid w:val="003F1106"/>
    <w:rsid w:val="00401E18"/>
    <w:rsid w:val="00426BD1"/>
    <w:rsid w:val="0044610F"/>
    <w:rsid w:val="004B29CD"/>
    <w:rsid w:val="004C3E59"/>
    <w:rsid w:val="004F222C"/>
    <w:rsid w:val="0053131B"/>
    <w:rsid w:val="00544D23"/>
    <w:rsid w:val="00545301"/>
    <w:rsid w:val="00562EF8"/>
    <w:rsid w:val="005926AA"/>
    <w:rsid w:val="005C014F"/>
    <w:rsid w:val="005C2B6A"/>
    <w:rsid w:val="00606E64"/>
    <w:rsid w:val="00607746"/>
    <w:rsid w:val="00633EBB"/>
    <w:rsid w:val="006369E4"/>
    <w:rsid w:val="00646B89"/>
    <w:rsid w:val="00651460"/>
    <w:rsid w:val="006824F8"/>
    <w:rsid w:val="00690308"/>
    <w:rsid w:val="0069734B"/>
    <w:rsid w:val="006A13E3"/>
    <w:rsid w:val="006B5220"/>
    <w:rsid w:val="006D459A"/>
    <w:rsid w:val="006E1B72"/>
    <w:rsid w:val="006E4CA7"/>
    <w:rsid w:val="00705B52"/>
    <w:rsid w:val="00712B06"/>
    <w:rsid w:val="00715219"/>
    <w:rsid w:val="0074066F"/>
    <w:rsid w:val="00781725"/>
    <w:rsid w:val="007843FB"/>
    <w:rsid w:val="007D1A06"/>
    <w:rsid w:val="008100FB"/>
    <w:rsid w:val="008106B7"/>
    <w:rsid w:val="00821D73"/>
    <w:rsid w:val="0083509E"/>
    <w:rsid w:val="008522A7"/>
    <w:rsid w:val="00864CE4"/>
    <w:rsid w:val="00881CB4"/>
    <w:rsid w:val="008C6BEE"/>
    <w:rsid w:val="008E26C7"/>
    <w:rsid w:val="008F24A5"/>
    <w:rsid w:val="008F5864"/>
    <w:rsid w:val="00941984"/>
    <w:rsid w:val="009737A3"/>
    <w:rsid w:val="00987F84"/>
    <w:rsid w:val="009D1D06"/>
    <w:rsid w:val="009D20C3"/>
    <w:rsid w:val="00A53DDF"/>
    <w:rsid w:val="00A72E88"/>
    <w:rsid w:val="00AB42BD"/>
    <w:rsid w:val="00AB60E8"/>
    <w:rsid w:val="00B0364E"/>
    <w:rsid w:val="00B11141"/>
    <w:rsid w:val="00B30367"/>
    <w:rsid w:val="00B30FA3"/>
    <w:rsid w:val="00B42D82"/>
    <w:rsid w:val="00B544E4"/>
    <w:rsid w:val="00B61AA9"/>
    <w:rsid w:val="00B71E72"/>
    <w:rsid w:val="00BB41D2"/>
    <w:rsid w:val="00BB57E9"/>
    <w:rsid w:val="00BD497C"/>
    <w:rsid w:val="00C1710A"/>
    <w:rsid w:val="00C337D2"/>
    <w:rsid w:val="00C42CE5"/>
    <w:rsid w:val="00CA1D44"/>
    <w:rsid w:val="00CC6A5F"/>
    <w:rsid w:val="00CD445D"/>
    <w:rsid w:val="00CE0BA2"/>
    <w:rsid w:val="00D0298F"/>
    <w:rsid w:val="00D11E8B"/>
    <w:rsid w:val="00D655D9"/>
    <w:rsid w:val="00DD3CAE"/>
    <w:rsid w:val="00E27AFA"/>
    <w:rsid w:val="00E3422C"/>
    <w:rsid w:val="00E51A76"/>
    <w:rsid w:val="00E56B62"/>
    <w:rsid w:val="00E61530"/>
    <w:rsid w:val="00E62BB6"/>
    <w:rsid w:val="00E672DD"/>
    <w:rsid w:val="00EB49A6"/>
    <w:rsid w:val="00ED76F5"/>
    <w:rsid w:val="00EF18F9"/>
    <w:rsid w:val="00F138AD"/>
    <w:rsid w:val="00F321B4"/>
    <w:rsid w:val="00F53853"/>
    <w:rsid w:val="00F60BD1"/>
    <w:rsid w:val="00F64E08"/>
    <w:rsid w:val="00F906FD"/>
    <w:rsid w:val="00FA148B"/>
    <w:rsid w:val="00FD0415"/>
    <w:rsid w:val="00FD4F67"/>
    <w:rsid w:val="00FD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78E2C"/>
  <w15:chartTrackingRefBased/>
  <w15:docId w15:val="{70171155-361D-49E1-A17F-38E507240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27F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51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E51A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1A7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51A7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1A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1A7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1A7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E51A7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51A7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83509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83509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24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HP Inc.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gnieszkasieradzka</dc:creator>
  <cp:keywords/>
  <cp:lastModifiedBy>Jędrzejewska Anna</cp:lastModifiedBy>
  <cp:revision>3</cp:revision>
  <cp:lastPrinted>2021-02-18T14:06:00Z</cp:lastPrinted>
  <dcterms:created xsi:type="dcterms:W3CDTF">2024-07-02T05:27:00Z</dcterms:created>
  <dcterms:modified xsi:type="dcterms:W3CDTF">2024-07-02T05:40:00Z</dcterms:modified>
</cp:coreProperties>
</file>